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Pr="000027A4">
              <w:rPr>
                <w:rFonts w:eastAsia="SimSun"/>
                <w:color w:val="FF0000"/>
                <w:lang w:eastAsia="zh-CN"/>
              </w:rPr>
              <w:t>November 30th for the first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標楷體"/>
                <w:color w:val="FF0000"/>
              </w:rPr>
              <w:t xml:space="preserve">       </w:t>
            </w:r>
            <w:r w:rsidRPr="000027A4">
              <w:rPr>
                <w:rFonts w:eastAsia="標楷體" w:hint="eastAsia"/>
                <w:color w:val="FF0000"/>
              </w:rPr>
              <w:t xml:space="preserve">　</w:t>
            </w:r>
            <w:r w:rsidRPr="000027A4">
              <w:rPr>
                <w:rFonts w:eastAsia="SimSun"/>
                <w:color w:val="FF0000"/>
                <w:lang w:eastAsia="zh-CN"/>
              </w:rPr>
              <w:t>April 30th for the second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0027A4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clear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 (must include Advisory Committee members</w:t>
            </w:r>
            <w:r w:rsidR="00B12A52" w:rsidRPr="00B12A52">
              <w:rPr>
                <w:rFonts w:eastAsiaTheme="minorEastAsia"/>
              </w:rPr>
              <w:t xml:space="preserve">. 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B12A52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for 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faculty members and </w:t>
            </w:r>
            <w:r w:rsidR="00B12A52" w:rsidRPr="00B12A52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ad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BD126E" w:rsidRPr="000027A4" w:rsidRDefault="00B12A52" w:rsidP="000027A4">
            <w:pPr>
              <w:numPr>
                <w:ilvl w:val="0"/>
                <w:numId w:val="1"/>
              </w:numPr>
              <w:spacing w:line="0" w:lineRule="atLeast"/>
              <w:ind w:left="346" w:hanging="346"/>
              <w:jc w:val="both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 xml:space="preserve">draft </w:t>
            </w:r>
            <w:r w:rsidR="00BD126E" w:rsidRPr="000027A4">
              <w:rPr>
                <w:rFonts w:eastAsia="SimSun"/>
                <w:lang w:eastAsia="zh-CN"/>
              </w:rPr>
              <w:t>(submit CD</w:t>
            </w:r>
            <w:r w:rsidR="00BD126E" w:rsidRPr="000027A4">
              <w:rPr>
                <w:rFonts w:eastAsia="SimSun"/>
              </w:rPr>
              <w:t xml:space="preserve"> or e-mail to </w:t>
            </w:r>
            <w:hyperlink r:id="rId7" w:history="1">
              <w:r w:rsidR="00BD126E" w:rsidRPr="000027A4">
                <w:rPr>
                  <w:rStyle w:val="a5"/>
                  <w:rFonts w:eastAsia="SimSun"/>
                </w:rPr>
                <w:t>tcs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0027A4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 w:hint="eastAsia"/>
              </w:rPr>
              <w:t>＊</w:t>
            </w:r>
            <w:r w:rsidRPr="000027A4">
              <w:rPr>
                <w:rFonts w:eastAsia="SimSun"/>
                <w:lang w:eastAsia="zh-CN"/>
              </w:rPr>
              <w:t xml:space="preserve"> January 31st for the first semester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 w:hint="eastAsia"/>
              </w:rPr>
              <w:t>＊</w:t>
            </w:r>
            <w:r w:rsidRPr="000027A4">
              <w:rPr>
                <w:rFonts w:eastAsia="SimSun"/>
                <w:lang w:eastAsia="zh-CN"/>
              </w:rPr>
              <w:t xml:space="preserve"> July 31st for the second semester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</w:rPr>
              <w:t>Two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Pr="000027A4">
              <w:rPr>
                <w:rFonts w:eastAsia="SimSun"/>
              </w:rPr>
              <w:t>ies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E20F0" w:rsidRPr="005E20F0">
              <w:rPr>
                <w:rFonts w:eastAsia="SimSun"/>
                <w:lang w:eastAsia="zh-CN"/>
              </w:rPr>
              <w:t>E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BC13BB" w:rsidRPr="005E20F0" w:rsidRDefault="00336926" w:rsidP="00025CF8">
            <w:pPr>
              <w:spacing w:line="0" w:lineRule="atLeast"/>
              <w:jc w:val="both"/>
              <w:rPr>
                <w:rFonts w:eastAsiaTheme="minorEastAsia" w:hint="eastAsia"/>
              </w:rPr>
            </w:pPr>
            <w:r w:rsidRPr="000027A4">
              <w:rPr>
                <w:rFonts w:eastAsia="SimSun"/>
              </w:rPr>
              <w:t xml:space="preserve">Submit the </w:t>
            </w:r>
            <w:r w:rsidR="00BD126E" w:rsidRPr="000027A4">
              <w:rPr>
                <w:rFonts w:eastAsia="SimSun"/>
              </w:rPr>
              <w:t xml:space="preserve">CD to </w:t>
            </w:r>
            <w:r w:rsidRPr="000027A4">
              <w:rPr>
                <w:rFonts w:eastAsia="SimSun"/>
              </w:rPr>
              <w:t xml:space="preserve">the </w:t>
            </w:r>
            <w:r w:rsidR="00BD126E" w:rsidRPr="000027A4">
              <w:rPr>
                <w:rFonts w:eastAsia="SimSun"/>
              </w:rPr>
              <w:t xml:space="preserve">department (Ms. </w:t>
            </w:r>
            <w:r w:rsidR="00025CF8">
              <w:rPr>
                <w:rFonts w:eastAsia="SimSun"/>
              </w:rPr>
              <w:t xml:space="preserve">Joling </w:t>
            </w:r>
            <w:r w:rsidR="001C71AA">
              <w:rPr>
                <w:rFonts w:eastAsia="SimSun"/>
              </w:rPr>
              <w:t>Wang</w:t>
            </w:r>
            <w:r w:rsidR="00BD126E" w:rsidRPr="000027A4">
              <w:rPr>
                <w:rFonts w:eastAsia="SimSun"/>
              </w:rPr>
              <w:t>)</w:t>
            </w:r>
            <w:r w:rsidR="001C71AA">
              <w:rPr>
                <w:rFonts w:eastAsiaTheme="minorEastAsia" w:hint="eastAsia"/>
              </w:rPr>
              <w:t>.</w:t>
            </w:r>
            <w:r w:rsidR="001C71AA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 C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o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bookmarkStart w:id="0" w:name="_GoBack"/>
            <w:bookmarkEnd w:id="0"/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Pr="000027A4">
              <w:rPr>
                <w:rFonts w:eastAsia="SimSun"/>
              </w:rPr>
              <w:t xml:space="preserve">, </w:t>
            </w:r>
            <w:r w:rsidR="00BD126E" w:rsidRPr="000027A4">
              <w:rPr>
                <w:rFonts w:eastAsia="SimSun"/>
              </w:rPr>
              <w:t>department office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Deadline: August 20th</w:t>
            </w:r>
          </w:p>
        </w:tc>
      </w:tr>
    </w:tbl>
    <w:p w:rsidR="00BD126E" w:rsidRDefault="00BD126E"/>
    <w:sectPr w:rsidR="00BD126E" w:rsidSect="000027A4"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6A0C" w:rsidRDefault="004E6A0C" w:rsidP="00724C68">
      <w:r>
        <w:separator/>
      </w:r>
    </w:p>
  </w:endnote>
  <w:endnote w:type="continuationSeparator" w:id="0">
    <w:p w:rsidR="004E6A0C" w:rsidRDefault="004E6A0C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6A0C" w:rsidRDefault="004E6A0C" w:rsidP="00724C68">
      <w:r>
        <w:separator/>
      </w:r>
    </w:p>
  </w:footnote>
  <w:footnote w:type="continuationSeparator" w:id="0">
    <w:p w:rsidR="004E6A0C" w:rsidRDefault="004E6A0C" w:rsidP="00724C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12179A"/>
    <w:rsid w:val="001C71AA"/>
    <w:rsid w:val="002276A2"/>
    <w:rsid w:val="002305BA"/>
    <w:rsid w:val="002A6BC5"/>
    <w:rsid w:val="002A7D4F"/>
    <w:rsid w:val="00336926"/>
    <w:rsid w:val="003B23F1"/>
    <w:rsid w:val="003D7824"/>
    <w:rsid w:val="003F6C2C"/>
    <w:rsid w:val="00437A06"/>
    <w:rsid w:val="004E6A0C"/>
    <w:rsid w:val="005E20F0"/>
    <w:rsid w:val="0061618C"/>
    <w:rsid w:val="00724C68"/>
    <w:rsid w:val="00894E05"/>
    <w:rsid w:val="00B12A52"/>
    <w:rsid w:val="00BC13BB"/>
    <w:rsid w:val="00BD126E"/>
    <w:rsid w:val="00D50011"/>
    <w:rsid w:val="00E2434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BD661C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6FA6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cshen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MD-790-2</cp:lastModifiedBy>
  <cp:revision>2</cp:revision>
  <dcterms:created xsi:type="dcterms:W3CDTF">2019-10-08T07:27:00Z</dcterms:created>
  <dcterms:modified xsi:type="dcterms:W3CDTF">2019-10-08T07:27:00Z</dcterms:modified>
</cp:coreProperties>
</file>